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35D6" w:rsidRDefault="00DD35D6" w:rsidP="00DD35D6">
      <w:pPr>
        <w:pStyle w:val="Heading1"/>
      </w:pPr>
      <w:r>
        <w:t>Using Machine Learning VM in Google Cloud Platform</w:t>
      </w:r>
    </w:p>
    <w:p w:rsidR="00DD35D6" w:rsidRDefault="00DD35D6" w:rsidP="00DD35D6">
      <w:bookmarkStart w:id="0" w:name="_GoBack"/>
      <w:bookmarkEnd w:id="0"/>
    </w:p>
    <w:p w:rsidR="00D33679" w:rsidRPr="00DD35D6" w:rsidRDefault="00D33679" w:rsidP="00DD35D6">
      <w:r>
        <w:t>Go to AI Platform -&gt; Notebooks</w:t>
      </w:r>
    </w:p>
    <w:p w:rsidR="00D639D4" w:rsidRDefault="00DD35D6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093B1B" wp14:editId="622D4848">
                <wp:simplePos x="0" y="0"/>
                <wp:positionH relativeFrom="column">
                  <wp:posOffset>60960</wp:posOffset>
                </wp:positionH>
                <wp:positionV relativeFrom="paragraph">
                  <wp:posOffset>1732915</wp:posOffset>
                </wp:positionV>
                <wp:extent cx="1163320" cy="261335"/>
                <wp:effectExtent l="0" t="0" r="17780" b="2476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3320" cy="261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91516C" id="Rectangle 32" o:spid="_x0000_s1026" style="position:absolute;margin-left:4.8pt;margin-top:136.45pt;width:91.6pt;height:20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" filled="f" strokecolor="red" strokeweight="1pt"/>
            </w:pict>
          </mc:Fallback>
        </mc:AlternateContent>
      </w:r>
      <w:r w:rsidR="004B6A3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89355</wp:posOffset>
                </wp:positionH>
                <wp:positionV relativeFrom="paragraph">
                  <wp:posOffset>2068907</wp:posOffset>
                </wp:positionV>
                <wp:extent cx="530350" cy="261335"/>
                <wp:effectExtent l="0" t="0" r="22225" b="247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350" cy="261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5E1FA7" id="Rectangle 2" o:spid="_x0000_s1026" style="position:absolute;margin-left:93.65pt;margin-top:162.9pt;width:41.75pt;height:2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" filled="f" strokecolor="red" strokeweight="1pt"/>
            </w:pict>
          </mc:Fallback>
        </mc:AlternateContent>
      </w:r>
      <w:r w:rsidR="004B6A3C">
        <w:rPr>
          <w:noProof/>
        </w:rPr>
        <w:drawing>
          <wp:inline distT="0" distB="0" distL="0" distR="0" wp14:anchorId="0E33825C">
            <wp:extent cx="6858000" cy="3132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6A3C" w:rsidRDefault="004B6A3C"/>
    <w:p w:rsidR="00393561" w:rsidRDefault="00D33679">
      <w:r>
        <w:t>Select with GPU for speedy processing:</w:t>
      </w:r>
    </w:p>
    <w:p w:rsidR="004B6A3C" w:rsidRDefault="004B6A3C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3FCC89" wp14:editId="4896675B">
                <wp:simplePos x="0" y="0"/>
                <wp:positionH relativeFrom="column">
                  <wp:posOffset>3007360</wp:posOffset>
                </wp:positionH>
                <wp:positionV relativeFrom="paragraph">
                  <wp:posOffset>673100</wp:posOffset>
                </wp:positionV>
                <wp:extent cx="1879600" cy="261335"/>
                <wp:effectExtent l="0" t="0" r="25400" b="2476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0" cy="261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D19E7" id="Rectangle 4" o:spid="_x0000_s1026" style="position:absolute;margin-left:236.8pt;margin-top:53pt;width:148pt;height:20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52D1521F" wp14:editId="741085FB">
            <wp:extent cx="6858000" cy="32416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3679" w:rsidRDefault="00D33679"/>
    <w:p w:rsidR="004B6A3C" w:rsidRDefault="00D33679">
      <w:r>
        <w:lastRenderedPageBreak/>
        <w:t xml:space="preserve">The cost is given for a </w:t>
      </w:r>
      <w:proofErr w:type="gramStart"/>
      <w:r>
        <w:t>month</w:t>
      </w:r>
      <w:proofErr w:type="gramEnd"/>
      <w:r>
        <w:t xml:space="preserve"> but the will be charged for per hour usage. </w:t>
      </w:r>
      <w:r w:rsidR="004B6A3C">
        <w:rPr>
          <w:noProof/>
        </w:rPr>
        <w:drawing>
          <wp:inline distT="0" distB="0" distL="0" distR="0" wp14:anchorId="36E210CD" wp14:editId="62E31DFB">
            <wp:extent cx="6858000" cy="32435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6A3C" w:rsidRDefault="004B6A3C"/>
    <w:p w:rsidR="00D33679" w:rsidRDefault="00D33679">
      <w:r>
        <w:t xml:space="preserve">Once the machine is up click on Open </w:t>
      </w:r>
      <w:proofErr w:type="spellStart"/>
      <w:r>
        <w:t>JupyterLab</w:t>
      </w:r>
      <w:proofErr w:type="spellEnd"/>
    </w:p>
    <w:p w:rsidR="004B6A3C" w:rsidRDefault="004B6A3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44A9EA" wp14:editId="50375A7C">
                <wp:simplePos x="0" y="0"/>
                <wp:positionH relativeFrom="column">
                  <wp:posOffset>2082800</wp:posOffset>
                </wp:positionH>
                <wp:positionV relativeFrom="paragraph">
                  <wp:posOffset>815975</wp:posOffset>
                </wp:positionV>
                <wp:extent cx="777240" cy="172720"/>
                <wp:effectExtent l="0" t="0" r="22860" b="1778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" cy="1727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2162C9" id="Rectangle 7" o:spid="_x0000_s1026" style="position:absolute;margin-left:164pt;margin-top:64.25pt;width:61.2pt;height:1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84CDEE4" wp14:editId="712B1809">
            <wp:extent cx="6858000" cy="32181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3679" w:rsidRDefault="00D33679"/>
    <w:p w:rsidR="004B6A3C" w:rsidRDefault="004B6A3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4CB1D9A" wp14:editId="6F3B700A">
                <wp:simplePos x="0" y="0"/>
                <wp:positionH relativeFrom="column">
                  <wp:posOffset>279400</wp:posOffset>
                </wp:positionH>
                <wp:positionV relativeFrom="paragraph">
                  <wp:posOffset>1082040</wp:posOffset>
                </wp:positionV>
                <wp:extent cx="1158240" cy="447040"/>
                <wp:effectExtent l="0" t="0" r="22860" b="1016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8240" cy="447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B6A3C" w:rsidRDefault="004B6A3C">
                            <w:r>
                              <w:t>Drag drop files here to upl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CB1D9A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22pt;margin-top:85.2pt;width:91.2pt;height:35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" fillcolor="white [3201]" strokeweight=".5pt">
                <v:textbox>
                  <w:txbxContent>
                    <w:p w:rsidR="004B6A3C" w:rsidRDefault="004B6A3C">
                      <w:r>
                        <w:t>Drag drop files here to uploa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E95CED0" wp14:editId="442BDEA0">
                <wp:simplePos x="0" y="0"/>
                <wp:positionH relativeFrom="column">
                  <wp:posOffset>233680</wp:posOffset>
                </wp:positionH>
                <wp:positionV relativeFrom="paragraph">
                  <wp:posOffset>975360</wp:posOffset>
                </wp:positionV>
                <wp:extent cx="1315720" cy="604520"/>
                <wp:effectExtent l="0" t="0" r="17780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5720" cy="6045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F641D0" id="Rectangle 16" o:spid="_x0000_s1026" style="position:absolute;margin-left:18.4pt;margin-top:76.8pt;width:103.6pt;height:47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3E7E61A" wp14:editId="02734FB0">
                <wp:simplePos x="0" y="0"/>
                <wp:positionH relativeFrom="column">
                  <wp:posOffset>1676400</wp:posOffset>
                </wp:positionH>
                <wp:positionV relativeFrom="paragraph">
                  <wp:posOffset>71120</wp:posOffset>
                </wp:positionV>
                <wp:extent cx="914400" cy="309880"/>
                <wp:effectExtent l="0" t="0" r="26035" b="1397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B6A3C" w:rsidRDefault="004B6A3C">
                            <w:r>
                              <w:t>This allows us to clone from g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7E61A" id="Text Box 14" o:spid="_x0000_s1027" type="#_x0000_t202" style="position:absolute;margin-left:132pt;margin-top:5.6pt;width:1in;height:24.4pt;z-index:2516746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" fillcolor="white [3201]" strokeweight=".5pt">
                <v:textbox>
                  <w:txbxContent>
                    <w:p w:rsidR="004B6A3C" w:rsidRDefault="004B6A3C">
                      <w:r>
                        <w:t>This allows us to clone from gi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CED755" wp14:editId="0E27849D">
                <wp:simplePos x="0" y="0"/>
                <wp:positionH relativeFrom="column">
                  <wp:posOffset>1346200</wp:posOffset>
                </wp:positionH>
                <wp:positionV relativeFrom="paragraph">
                  <wp:posOffset>81280</wp:posOffset>
                </wp:positionV>
                <wp:extent cx="248920" cy="228600"/>
                <wp:effectExtent l="0" t="0" r="1778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92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494798" id="Rectangle 13" o:spid="_x0000_s1026" style="position:absolute;margin-left:106pt;margin-top:6.4pt;width:19.6pt;height:1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5921858" wp14:editId="60BCC840">
                <wp:simplePos x="0" y="0"/>
                <wp:positionH relativeFrom="column">
                  <wp:posOffset>3505200</wp:posOffset>
                </wp:positionH>
                <wp:positionV relativeFrom="paragraph">
                  <wp:posOffset>1838960</wp:posOffset>
                </wp:positionV>
                <wp:extent cx="2672080" cy="309880"/>
                <wp:effectExtent l="0" t="0" r="13970" b="1397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2080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B6A3C" w:rsidRDefault="004B6A3C">
                            <w:r>
                              <w:t>This allows us to create a Python she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21858" id="Text Box 12" o:spid="_x0000_s1028" type="#_x0000_t202" style="position:absolute;margin-left:276pt;margin-top:144.8pt;width:210.4pt;height:24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" fillcolor="white [3201]" strokeweight=".5pt">
                <v:textbox>
                  <w:txbxContent>
                    <w:p w:rsidR="004B6A3C" w:rsidRDefault="004B6A3C">
                      <w:r>
                        <w:t>This allows us to create a Python she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505200</wp:posOffset>
                </wp:positionH>
                <wp:positionV relativeFrom="paragraph">
                  <wp:posOffset>975360</wp:posOffset>
                </wp:positionV>
                <wp:extent cx="914400" cy="309880"/>
                <wp:effectExtent l="0" t="0" r="26035" b="1397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B6A3C" w:rsidRDefault="004B6A3C">
                            <w:r>
                              <w:t xml:space="preserve">This allows us to create a </w:t>
                            </w:r>
                            <w:proofErr w:type="spellStart"/>
                            <w:r>
                              <w:t>Jupyter</w:t>
                            </w:r>
                            <w:proofErr w:type="spellEnd"/>
                            <w:r>
                              <w:t xml:space="preserve"> note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29" type="#_x0000_t202" style="position:absolute;margin-left:276pt;margin-top:76.8pt;width:1in;height:24.4pt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" fillcolor="white [3201]" strokeweight=".5pt">
                <v:textbox>
                  <w:txbxContent>
                    <w:p w:rsidR="004B6A3C" w:rsidRDefault="004B6A3C">
                      <w:r>
                        <w:t xml:space="preserve">This allows us to create a </w:t>
                      </w:r>
                      <w:proofErr w:type="spellStart"/>
                      <w:r>
                        <w:t>Jupyter</w:t>
                      </w:r>
                      <w:proofErr w:type="spellEnd"/>
                      <w:r>
                        <w:t xml:space="preserve"> noteboo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CA7EDF" wp14:editId="7171FE09">
                <wp:simplePos x="0" y="0"/>
                <wp:positionH relativeFrom="column">
                  <wp:posOffset>2118360</wp:posOffset>
                </wp:positionH>
                <wp:positionV relativeFrom="paragraph">
                  <wp:posOffset>1676400</wp:posOffset>
                </wp:positionV>
                <wp:extent cx="1315720" cy="604520"/>
                <wp:effectExtent l="0" t="0" r="17780" b="241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5720" cy="6045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5EFDD2" id="Rectangle 10" o:spid="_x0000_s1026" style="position:absolute;margin-left:166.8pt;margin-top:132pt;width:103.6pt;height:47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262C71" wp14:editId="2F839A7B">
                <wp:simplePos x="0" y="0"/>
                <wp:positionH relativeFrom="column">
                  <wp:posOffset>2118360</wp:posOffset>
                </wp:positionH>
                <wp:positionV relativeFrom="paragraph">
                  <wp:posOffset>838200</wp:posOffset>
                </wp:positionV>
                <wp:extent cx="1315720" cy="604520"/>
                <wp:effectExtent l="0" t="0" r="17780" b="2413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5720" cy="6045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DFD9AB" id="Rectangle 9" o:spid="_x0000_s1026" style="position:absolute;margin-left:166.8pt;margin-top:66pt;width:103.6pt;height:47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" filled="f" strokecolor="red" strokeweight="1pt"/>
            </w:pict>
          </mc:Fallback>
        </mc:AlternateContent>
      </w:r>
      <w:proofErr w:type="spellStart"/>
      <w:r w:rsidR="00D33679">
        <w:t>Jupyter</w:t>
      </w:r>
      <w:proofErr w:type="spellEnd"/>
      <w:r w:rsidR="00D33679">
        <w:t xml:space="preserve"> Lab:</w:t>
      </w:r>
      <w:r>
        <w:rPr>
          <w:noProof/>
        </w:rPr>
        <w:drawing>
          <wp:inline distT="0" distB="0" distL="0" distR="0" wp14:anchorId="682A6E80" wp14:editId="49B7E9DF">
            <wp:extent cx="6858000" cy="32219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44E" w:rsidRDefault="00BF544E"/>
    <w:p w:rsidR="00D33679" w:rsidRDefault="00D33679">
      <w:r>
        <w:t>For accessing VM with SSH:</w:t>
      </w:r>
    </w:p>
    <w:p w:rsidR="00BF544E" w:rsidRDefault="00BF544E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4EEFA37" wp14:editId="0F020B17">
                <wp:simplePos x="0" y="0"/>
                <wp:positionH relativeFrom="column">
                  <wp:posOffset>1595120</wp:posOffset>
                </wp:positionH>
                <wp:positionV relativeFrom="paragraph">
                  <wp:posOffset>1132205</wp:posOffset>
                </wp:positionV>
                <wp:extent cx="3220720" cy="309880"/>
                <wp:effectExtent l="0" t="0" r="17780" b="1397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0720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F544E" w:rsidRDefault="00BF544E">
                            <w:r>
                              <w:t>This will open the detail about the VM</w:t>
                            </w:r>
                            <w:r w:rsidR="00FF57AE">
                              <w:t xml:space="preserve"> </w:t>
                            </w:r>
                            <w:r w:rsidR="00DD35D6">
                              <w:t>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EFA37" id="Text Box 22" o:spid="_x0000_s1030" type="#_x0000_t202" style="position:absolute;margin-left:125.6pt;margin-top:89.15pt;width:253.6pt;height:24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" fillcolor="white [3201]" strokeweight=".5pt">
                <v:textbox>
                  <w:txbxContent>
                    <w:p w:rsidR="00BF544E" w:rsidRDefault="00BF544E">
                      <w:r>
                        <w:t>This will open the detail about the VM</w:t>
                      </w:r>
                      <w:r w:rsidR="00FF57AE">
                        <w:t xml:space="preserve"> </w:t>
                      </w:r>
                      <w:r w:rsidR="00DD35D6">
                        <w:t>detai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6186F0E" wp14:editId="526952A9">
                <wp:simplePos x="0" y="0"/>
                <wp:positionH relativeFrom="column">
                  <wp:posOffset>1595120</wp:posOffset>
                </wp:positionH>
                <wp:positionV relativeFrom="paragraph">
                  <wp:posOffset>807085</wp:posOffset>
                </wp:positionV>
                <wp:extent cx="426720" cy="182880"/>
                <wp:effectExtent l="0" t="0" r="11430" b="266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B5CB30" id="Rectangle 21" o:spid="_x0000_s1026" style="position:absolute;margin-left:125.6pt;margin-top:63.55pt;width:33.6pt;height:14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3D189C7" wp14:editId="70BFDBEA">
            <wp:extent cx="6858000" cy="317881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7AE" w:rsidRDefault="00DD35D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3317240</wp:posOffset>
                </wp:positionH>
                <wp:positionV relativeFrom="paragraph">
                  <wp:posOffset>1051560</wp:posOffset>
                </wp:positionV>
                <wp:extent cx="914400" cy="309880"/>
                <wp:effectExtent l="0" t="0" r="10795" b="1397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D35D6" w:rsidRDefault="00DD35D6">
                            <w:r>
                              <w:t xml:space="preserve">This open </w:t>
                            </w:r>
                            <w:proofErr w:type="gramStart"/>
                            <w:r>
                              <w:t>a</w:t>
                            </w:r>
                            <w:proofErr w:type="gramEnd"/>
                            <w:r>
                              <w:t xml:space="preserve"> SSH shell for the mach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6" o:spid="_x0000_s1031" type="#_x0000_t202" style="position:absolute;margin-left:261.2pt;margin-top:82.8pt;width:1in;height:24.4pt;z-index:2516858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" fillcolor="white [3201]" strokeweight=".5pt">
                <v:textbox>
                  <w:txbxContent>
                    <w:p w:rsidR="00DD35D6" w:rsidRDefault="00DD35D6">
                      <w:r>
                        <w:t xml:space="preserve">This open </w:t>
                      </w:r>
                      <w:proofErr w:type="gramStart"/>
                      <w:r>
                        <w:t>a</w:t>
                      </w:r>
                      <w:proofErr w:type="gramEnd"/>
                      <w:r>
                        <w:t xml:space="preserve"> SSH shell for the machin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87301AB" wp14:editId="1F13E6EC">
                <wp:simplePos x="0" y="0"/>
                <wp:positionH relativeFrom="column">
                  <wp:posOffset>1183640</wp:posOffset>
                </wp:positionH>
                <wp:positionV relativeFrom="paragraph">
                  <wp:posOffset>843280</wp:posOffset>
                </wp:positionV>
                <wp:extent cx="1762760" cy="838200"/>
                <wp:effectExtent l="0" t="0" r="2794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760" cy="838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B5EA72" id="Rectangle 24" o:spid="_x0000_s1026" style="position:absolute;margin-left:93.2pt;margin-top:66.4pt;width:138.8pt;height:66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6896F921" wp14:editId="5AF19A35">
            <wp:extent cx="6858000" cy="322516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35D6" w:rsidRDefault="00DD35D6"/>
    <w:p w:rsidR="00DD35D6" w:rsidRDefault="00DD35D6">
      <w:r>
        <w:t>To download and upload file follow the below link:</w:t>
      </w:r>
    </w:p>
    <w:p w:rsidR="00DD35D6" w:rsidRDefault="00DD35D6">
      <w:hyperlink r:id="rId11" w:history="1">
        <w:r>
          <w:rPr>
            <w:rStyle w:val="Hyperlink"/>
          </w:rPr>
          <w:t>https://cloud.google.com/compute/docs/instances/transfer-files</w:t>
        </w:r>
      </w:hyperlink>
    </w:p>
    <w:p w:rsidR="00DD35D6" w:rsidRDefault="00DD35D6"/>
    <w:sectPr w:rsidR="00DD35D6" w:rsidSect="004B6A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AEETcwMzEzMzJR2l4NTi4sz8PJACw1oADLRBNiwAAAA="/>
  </w:docVars>
  <w:rsids>
    <w:rsidRoot w:val="004B6A3C"/>
    <w:rsid w:val="00237476"/>
    <w:rsid w:val="00280FCF"/>
    <w:rsid w:val="00393561"/>
    <w:rsid w:val="004B6A3C"/>
    <w:rsid w:val="00BF544E"/>
    <w:rsid w:val="00CB0204"/>
    <w:rsid w:val="00D33679"/>
    <w:rsid w:val="00D639D4"/>
    <w:rsid w:val="00DD35D6"/>
    <w:rsid w:val="00FF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D8DC"/>
  <w15:chartTrackingRefBased/>
  <w15:docId w15:val="{D11EB46F-08C0-4FF5-8A3A-D31E17B48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35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35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D35D6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D35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35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D35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D35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cloud.google.com/compute/docs/instances/transfer-files" TargetMode="Externa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d Subhedar</dc:creator>
  <cp:keywords/>
  <dc:description/>
  <cp:lastModifiedBy>Ninad Subhedar</cp:lastModifiedBy>
  <cp:revision>4</cp:revision>
  <dcterms:created xsi:type="dcterms:W3CDTF">2019-04-16T17:24:00Z</dcterms:created>
  <dcterms:modified xsi:type="dcterms:W3CDTF">2019-04-16T17:50:00Z</dcterms:modified>
</cp:coreProperties>
</file>